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text" w:horzAnchor="margin" w:tblpY="-623"/>
        <w:tblW w:w="0" w:type="auto"/>
        <w:tblLook w:val="01E0" w:firstRow="1" w:lastRow="1" w:firstColumn="1" w:lastColumn="1" w:noHBand="0" w:noVBand="0"/>
      </w:tblPr>
      <w:tblGrid>
        <w:gridCol w:w="10036"/>
      </w:tblGrid>
      <w:tr w:rsidR="00873AC1" w14:paraId="57A90262" w14:textId="77777777" w:rsidTr="00124B63">
        <w:trPr>
          <w:trHeight w:val="197"/>
        </w:trPr>
        <w:tc>
          <w:tcPr>
            <w:tcW w:w="10036" w:type="dxa"/>
          </w:tcPr>
          <w:p w14:paraId="57EB8BCE" w14:textId="729BC478" w:rsidR="00873AC1" w:rsidRPr="00F46DCB" w:rsidRDefault="00873AC1" w:rsidP="00AC53B3">
            <w:pPr>
              <w:rPr>
                <w:sz w:val="20"/>
                <w:szCs w:val="10"/>
              </w:rPr>
            </w:pPr>
            <w:r w:rsidRPr="00AC53B3">
              <w:rPr>
                <w:sz w:val="36"/>
              </w:rPr>
              <w:t>Förderantrag</w:t>
            </w:r>
            <w:r w:rsidR="00FE0053">
              <w:rPr>
                <w:sz w:val="36"/>
              </w:rPr>
              <w:t xml:space="preserve"> für den </w:t>
            </w:r>
            <w:r w:rsidR="00B0507D">
              <w:rPr>
                <w:sz w:val="36"/>
              </w:rPr>
              <w:t xml:space="preserve">Homerun </w:t>
            </w:r>
            <w:r w:rsidR="00FE0053">
              <w:rPr>
                <w:sz w:val="36"/>
              </w:rPr>
              <w:t xml:space="preserve">Fonds für </w:t>
            </w:r>
            <w:r w:rsidR="00E91F14">
              <w:rPr>
                <w:sz w:val="36"/>
              </w:rPr>
              <w:br/>
            </w:r>
            <w:r w:rsidR="00FE0053">
              <w:rPr>
                <w:sz w:val="36"/>
              </w:rPr>
              <w:t>studentisches Engagement</w:t>
            </w:r>
            <w:r w:rsidR="00F46DCB">
              <w:rPr>
                <w:sz w:val="36"/>
              </w:rPr>
              <w:t xml:space="preserve"> </w:t>
            </w:r>
          </w:p>
          <w:p w14:paraId="025F3249" w14:textId="77777777" w:rsidR="00044D9C" w:rsidRPr="00AC53B3" w:rsidRDefault="00044D9C" w:rsidP="00AC53B3">
            <w:pPr>
              <w:rPr>
                <w:sz w:val="16"/>
                <w:szCs w:val="16"/>
              </w:rPr>
            </w:pPr>
          </w:p>
          <w:p w14:paraId="65F73494" w14:textId="58812E21" w:rsidR="00873AC1" w:rsidRPr="00AC53B3" w:rsidRDefault="00AC2D65" w:rsidP="00124B63">
            <w:pPr>
              <w:ind w:right="-2090"/>
              <w:rPr>
                <w:sz w:val="16"/>
                <w:szCs w:val="16"/>
              </w:rPr>
            </w:pPr>
            <w:r w:rsidRPr="00E91F14">
              <w:rPr>
                <w:rFonts w:cs="Arial"/>
                <w:sz w:val="20"/>
              </w:rPr>
              <w:t xml:space="preserve">Bitte </w:t>
            </w:r>
            <w:r w:rsidR="00E91F14" w:rsidRPr="00E91F14">
              <w:rPr>
                <w:rFonts w:cs="Arial"/>
                <w:sz w:val="20"/>
              </w:rPr>
              <w:t xml:space="preserve">bis </w:t>
            </w:r>
            <w:r w:rsidR="00E91F14" w:rsidRPr="00E91F14">
              <w:rPr>
                <w:rFonts w:cs="Arial"/>
                <w:b/>
                <w:bCs/>
                <w:sz w:val="20"/>
              </w:rPr>
              <w:t>spätestens</w:t>
            </w:r>
            <w:r w:rsidR="00E91F14" w:rsidRPr="00E91F14">
              <w:rPr>
                <w:b/>
                <w:bCs/>
                <w:sz w:val="20"/>
                <w:szCs w:val="10"/>
              </w:rPr>
              <w:t xml:space="preserve"> 8. Mai 2022 – 23:59 Uhr</w:t>
            </w:r>
            <w:r w:rsidR="00E91F14" w:rsidRPr="00E91F14">
              <w:rPr>
                <w:sz w:val="20"/>
                <w:szCs w:val="10"/>
              </w:rPr>
              <w:t xml:space="preserve"> </w:t>
            </w:r>
            <w:r w:rsidRPr="00E91F14">
              <w:rPr>
                <w:rFonts w:cs="Arial"/>
                <w:sz w:val="20"/>
              </w:rPr>
              <w:t>als Anhang per E-M</w:t>
            </w:r>
            <w:r w:rsidR="00906F9B" w:rsidRPr="00E91F14">
              <w:rPr>
                <w:rFonts w:cs="Arial"/>
                <w:sz w:val="20"/>
              </w:rPr>
              <w:t xml:space="preserve">ail an </w:t>
            </w:r>
            <w:hyperlink r:id="rId8" w:history="1">
              <w:r w:rsidR="00124B63" w:rsidRPr="0042228E">
                <w:rPr>
                  <w:rStyle w:val="Hyperlink"/>
                  <w:rFonts w:cs="Arial"/>
                  <w:sz w:val="20"/>
                </w:rPr>
                <w:t>homerun-fonds@ku.de</w:t>
              </w:r>
            </w:hyperlink>
            <w:r w:rsidR="00E91F14">
              <w:rPr>
                <w:rFonts w:cs="Arial"/>
                <w:sz w:val="20"/>
              </w:rPr>
              <w:t xml:space="preserve"> senden</w:t>
            </w:r>
            <w:r w:rsidR="008850F4" w:rsidRPr="00E91F14">
              <w:rPr>
                <w:rFonts w:cs="Arial"/>
                <w:sz w:val="20"/>
              </w:rPr>
              <w:t>!</w:t>
            </w:r>
            <w:r w:rsidR="00906F9B" w:rsidRPr="00E91F14">
              <w:rPr>
                <w:rFonts w:cs="Arial"/>
                <w:sz w:val="20"/>
              </w:rPr>
              <w:t xml:space="preserve"> </w:t>
            </w:r>
          </w:p>
        </w:tc>
      </w:tr>
    </w:tbl>
    <w:p w14:paraId="09CD43AB" w14:textId="77777777" w:rsidR="009502BA" w:rsidRPr="00904475" w:rsidRDefault="009502BA">
      <w:pPr>
        <w:pStyle w:val="berschrift1"/>
        <w:jc w:val="left"/>
        <w:rPr>
          <w:sz w:val="16"/>
          <w:szCs w:val="16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0"/>
        <w:gridCol w:w="2410"/>
        <w:gridCol w:w="634"/>
        <w:gridCol w:w="1634"/>
        <w:gridCol w:w="67"/>
        <w:gridCol w:w="2976"/>
      </w:tblGrid>
      <w:tr w:rsidR="00543F55" w:rsidRPr="00196E2F" w14:paraId="32459B72" w14:textId="77777777" w:rsidTr="003B53D8">
        <w:trPr>
          <w:trHeight w:val="464"/>
        </w:trPr>
        <w:tc>
          <w:tcPr>
            <w:tcW w:w="2480" w:type="dxa"/>
          </w:tcPr>
          <w:p w14:paraId="22A9B756" w14:textId="77777777" w:rsidR="00543F55" w:rsidRPr="00196E2F" w:rsidRDefault="00543F55" w:rsidP="00906F9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Datum:</w:t>
            </w:r>
          </w:p>
          <w:p w14:paraId="63EB2B44" w14:textId="77777777" w:rsidR="00906F9B" w:rsidRPr="00196E2F" w:rsidRDefault="00906F9B" w:rsidP="00906F9B">
            <w:pPr>
              <w:rPr>
                <w:rFonts w:ascii="Times New Roman" w:hAnsi="Times New Roman"/>
                <w:bCs/>
                <w:i/>
                <w:sz w:val="16"/>
                <w:szCs w:val="16"/>
              </w:rPr>
            </w:pPr>
            <w:r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>(des Projekts)</w:t>
            </w:r>
          </w:p>
        </w:tc>
        <w:tc>
          <w:tcPr>
            <w:tcW w:w="2410" w:type="dxa"/>
          </w:tcPr>
          <w:p w14:paraId="4FE7C56A" w14:textId="3DD0492D" w:rsidR="00543F55" w:rsidRPr="00196E2F" w:rsidRDefault="003B53D8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Style w:val="Platzhaltertext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rStyle w:val="Platzhaltertext"/>
              </w:rPr>
              <w:instrText xml:space="preserve"> FORMTEXT </w:instrText>
            </w:r>
            <w:r>
              <w:rPr>
                <w:rStyle w:val="Platzhaltertext"/>
              </w:rPr>
            </w:r>
            <w:r>
              <w:rPr>
                <w:rStyle w:val="Platzhaltertext"/>
              </w:rPr>
              <w:fldChar w:fldCharType="separate"/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</w:rPr>
              <w:fldChar w:fldCharType="end"/>
            </w:r>
            <w:bookmarkEnd w:id="0"/>
          </w:p>
        </w:tc>
        <w:tc>
          <w:tcPr>
            <w:tcW w:w="2268" w:type="dxa"/>
            <w:gridSpan w:val="2"/>
          </w:tcPr>
          <w:p w14:paraId="098D5B10" w14:textId="77777777" w:rsidR="00543F55" w:rsidRPr="00196E2F" w:rsidRDefault="00543F55" w:rsidP="00543F55">
            <w:pPr>
              <w:ind w:left="-530" w:firstLine="53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Förderzeitraum:</w:t>
            </w:r>
          </w:p>
          <w:p w14:paraId="0EEB2957" w14:textId="77777777" w:rsidR="00906F9B" w:rsidRPr="00196E2F" w:rsidRDefault="00906F9B" w:rsidP="00543F55">
            <w:pPr>
              <w:ind w:left="-530" w:firstLine="530"/>
              <w:rPr>
                <w:rFonts w:ascii="Times New Roman" w:hAnsi="Times New Roman"/>
                <w:bCs/>
                <w:i/>
                <w:sz w:val="16"/>
                <w:szCs w:val="16"/>
              </w:rPr>
            </w:pPr>
            <w:r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>(inklusive Vor- und Nachbereitung)</w:t>
            </w:r>
          </w:p>
        </w:tc>
        <w:tc>
          <w:tcPr>
            <w:tcW w:w="3043" w:type="dxa"/>
            <w:gridSpan w:val="2"/>
          </w:tcPr>
          <w:p w14:paraId="6E9DAEBE" w14:textId="30C43706" w:rsidR="00543F55" w:rsidRPr="00196E2F" w:rsidRDefault="003B53D8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  <w:szCs w:val="22"/>
              </w:rPr>
            </w:r>
            <w:r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1"/>
          </w:p>
        </w:tc>
      </w:tr>
      <w:tr w:rsidR="00543F55" w:rsidRPr="00196E2F" w14:paraId="6ED0AC17" w14:textId="77777777" w:rsidTr="00F22C16">
        <w:tc>
          <w:tcPr>
            <w:tcW w:w="2480" w:type="dxa"/>
          </w:tcPr>
          <w:p w14:paraId="336937F6" w14:textId="77777777" w:rsidR="00543F55" w:rsidRPr="00196E2F" w:rsidRDefault="00543F55">
            <w:pPr>
              <w:rPr>
                <w:rFonts w:ascii="Times New Roman" w:hAnsi="Times New Roman"/>
                <w:b/>
                <w:bCs/>
                <w:color w:val="800000"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Projektbezeichnung:</w:t>
            </w:r>
          </w:p>
        </w:tc>
        <w:tc>
          <w:tcPr>
            <w:tcW w:w="7721" w:type="dxa"/>
            <w:gridSpan w:val="5"/>
          </w:tcPr>
          <w:p w14:paraId="6694A025" w14:textId="5E13241F" w:rsidR="00543F55" w:rsidRPr="00196E2F" w:rsidRDefault="003B53D8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  <w:szCs w:val="22"/>
              </w:rPr>
            </w:r>
            <w:r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2"/>
          </w:p>
        </w:tc>
      </w:tr>
      <w:tr w:rsidR="00F77C75" w:rsidRPr="00196E2F" w14:paraId="294E52CF" w14:textId="77777777" w:rsidTr="00F22C16">
        <w:tc>
          <w:tcPr>
            <w:tcW w:w="2480" w:type="dxa"/>
          </w:tcPr>
          <w:p w14:paraId="07CCF67F" w14:textId="6A51EA1D" w:rsidR="00F77C75" w:rsidRPr="00196E2F" w:rsidRDefault="00F77C75" w:rsidP="00F77C75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Ort der Durchführung:</w:t>
            </w:r>
          </w:p>
        </w:tc>
        <w:tc>
          <w:tcPr>
            <w:tcW w:w="7721" w:type="dxa"/>
            <w:gridSpan w:val="5"/>
          </w:tcPr>
          <w:p w14:paraId="5D192932" w14:textId="4F0DB911" w:rsidR="00F77C75" w:rsidRPr="00196E2F" w:rsidRDefault="00970680" w:rsidP="00F77C75">
            <w:pPr>
              <w:rPr>
                <w:rFonts w:ascii="Times New Roman" w:hAnsi="Times New Roman"/>
                <w:sz w:val="22"/>
                <w:szCs w:val="22"/>
              </w:rPr>
            </w:pPr>
            <w:sdt>
              <w:sdtPr>
                <w:rPr>
                  <w:rFonts w:ascii="Times New Roman" w:hAnsi="Times New Roman"/>
                  <w:sz w:val="22"/>
                  <w:szCs w:val="22"/>
                </w:rPr>
                <w:id w:val="652566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C75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F77C75">
              <w:rPr>
                <w:rFonts w:ascii="Times New Roman" w:hAnsi="Times New Roman"/>
                <w:sz w:val="22"/>
                <w:szCs w:val="22"/>
              </w:rPr>
              <w:t xml:space="preserve">Eichstätt  </w:t>
            </w:r>
            <w:sdt>
              <w:sdtPr>
                <w:rPr>
                  <w:rFonts w:ascii="Times New Roman" w:hAnsi="Times New Roman"/>
                  <w:sz w:val="22"/>
                  <w:szCs w:val="22"/>
                </w:rPr>
                <w:id w:val="1500076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7C75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F77C75">
              <w:rPr>
                <w:rFonts w:ascii="Times New Roman" w:hAnsi="Times New Roman"/>
                <w:sz w:val="22"/>
                <w:szCs w:val="22"/>
              </w:rPr>
              <w:t>Ingolstadt</w:t>
            </w:r>
            <w:r w:rsidR="00124B63">
              <w:rPr>
                <w:rFonts w:ascii="Times New Roman" w:hAnsi="Times New Roman"/>
                <w:sz w:val="22"/>
                <w:szCs w:val="22"/>
              </w:rPr>
              <w:t xml:space="preserve"> |  </w:t>
            </w:r>
            <w:r w:rsidR="00BA49E6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="00BA49E6"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 w:rsidR="00BA49E6">
              <w:rPr>
                <w:rFonts w:ascii="Times New Roman" w:hAnsi="Times New Roman"/>
                <w:sz w:val="22"/>
                <w:szCs w:val="22"/>
              </w:rPr>
            </w:r>
            <w:r w:rsidR="00BA49E6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="00BA49E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BA49E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BA49E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BA49E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BA49E6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BA49E6"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3"/>
          </w:p>
        </w:tc>
      </w:tr>
      <w:tr w:rsidR="00F77C75" w:rsidRPr="00196E2F" w14:paraId="74A4DF9E" w14:textId="77777777" w:rsidTr="00F22C16">
        <w:tc>
          <w:tcPr>
            <w:tcW w:w="2480" w:type="dxa"/>
          </w:tcPr>
          <w:p w14:paraId="5666E9D6" w14:textId="77777777" w:rsidR="00F77C75" w:rsidRPr="00196E2F" w:rsidRDefault="00F77C75" w:rsidP="00F77C75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Antragssteller*in:</w:t>
            </w:r>
          </w:p>
          <w:p w14:paraId="45259DC5" w14:textId="77777777" w:rsidR="00F77C75" w:rsidRPr="00196E2F" w:rsidRDefault="00F77C75" w:rsidP="00F77C75">
            <w:pPr>
              <w:rPr>
                <w:rFonts w:ascii="Times New Roman" w:hAnsi="Times New Roman"/>
                <w:bCs/>
                <w:i/>
                <w:sz w:val="16"/>
                <w:szCs w:val="16"/>
              </w:rPr>
            </w:pPr>
            <w:r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>(Einzelperson bzw. Name der Gruppe und Kontaktperson)</w:t>
            </w:r>
          </w:p>
        </w:tc>
        <w:tc>
          <w:tcPr>
            <w:tcW w:w="7721" w:type="dxa"/>
            <w:gridSpan w:val="5"/>
          </w:tcPr>
          <w:p w14:paraId="4F225F0A" w14:textId="05DCD5A3" w:rsidR="00F77C75" w:rsidRPr="00196E2F" w:rsidRDefault="00BA49E6" w:rsidP="00F77C7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  <w:szCs w:val="22"/>
              </w:rPr>
            </w:r>
            <w:r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4"/>
          </w:p>
        </w:tc>
      </w:tr>
      <w:tr w:rsidR="00F77C75" w:rsidRPr="00196E2F" w14:paraId="4E3050FC" w14:textId="77777777" w:rsidTr="00837C5F">
        <w:tc>
          <w:tcPr>
            <w:tcW w:w="2480" w:type="dxa"/>
          </w:tcPr>
          <w:p w14:paraId="74239A32" w14:textId="0244C972" w:rsidR="00F77C75" w:rsidRPr="00196E2F" w:rsidRDefault="00F77C75" w:rsidP="00F77C75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E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-M</w:t>
            </w: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ail:</w:t>
            </w:r>
          </w:p>
        </w:tc>
        <w:tc>
          <w:tcPr>
            <w:tcW w:w="3044" w:type="dxa"/>
            <w:gridSpan w:val="2"/>
          </w:tcPr>
          <w:p w14:paraId="14DF5C4A" w14:textId="54BC6864" w:rsidR="00F77C75" w:rsidRPr="00196E2F" w:rsidRDefault="00BA49E6" w:rsidP="00F77C7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Style w:val="Platzhaltertext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>
              <w:rPr>
                <w:rStyle w:val="Platzhaltertext"/>
              </w:rPr>
              <w:instrText xml:space="preserve"> FORMTEXT </w:instrText>
            </w:r>
            <w:r>
              <w:rPr>
                <w:rStyle w:val="Platzhaltertext"/>
              </w:rPr>
            </w:r>
            <w:r>
              <w:rPr>
                <w:rStyle w:val="Platzhaltertext"/>
              </w:rPr>
              <w:fldChar w:fldCharType="separate"/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</w:rPr>
              <w:fldChar w:fldCharType="end"/>
            </w:r>
            <w:bookmarkEnd w:id="5"/>
          </w:p>
        </w:tc>
        <w:tc>
          <w:tcPr>
            <w:tcW w:w="1701" w:type="dxa"/>
            <w:gridSpan w:val="2"/>
          </w:tcPr>
          <w:p w14:paraId="57E43A8E" w14:textId="6298AD5C" w:rsidR="00F77C75" w:rsidRPr="00196E2F" w:rsidRDefault="00F77C75" w:rsidP="00F77C75">
            <w:pPr>
              <w:rPr>
                <w:rFonts w:ascii="Times New Roman" w:hAnsi="Times New Roman"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(Mobil-)</w:t>
            </w:r>
            <w:r w:rsidR="00837C5F">
              <w:rPr>
                <w:rFonts w:ascii="Times New Roman" w:hAnsi="Times New Roman"/>
                <w:b/>
                <w:bCs/>
                <w:sz w:val="22"/>
                <w:szCs w:val="22"/>
              </w:rPr>
              <w:br/>
            </w: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Telefon:</w:t>
            </w:r>
          </w:p>
        </w:tc>
        <w:tc>
          <w:tcPr>
            <w:tcW w:w="2976" w:type="dxa"/>
          </w:tcPr>
          <w:p w14:paraId="69A731D9" w14:textId="2BBB498B" w:rsidR="00F77C75" w:rsidRPr="00196E2F" w:rsidRDefault="00BA49E6" w:rsidP="00F77C7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Style w:val="Platzhaltertext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6" w:name="Text17"/>
            <w:r>
              <w:rPr>
                <w:rStyle w:val="Platzhaltertext"/>
              </w:rPr>
              <w:instrText xml:space="preserve"> FORMTEXT </w:instrText>
            </w:r>
            <w:r>
              <w:rPr>
                <w:rStyle w:val="Platzhaltertext"/>
              </w:rPr>
            </w:r>
            <w:r>
              <w:rPr>
                <w:rStyle w:val="Platzhaltertext"/>
              </w:rPr>
              <w:fldChar w:fldCharType="separate"/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  <w:noProof/>
              </w:rPr>
              <w:t> </w:t>
            </w:r>
            <w:r>
              <w:rPr>
                <w:rStyle w:val="Platzhaltertext"/>
              </w:rPr>
              <w:fldChar w:fldCharType="end"/>
            </w:r>
            <w:bookmarkEnd w:id="6"/>
          </w:p>
        </w:tc>
      </w:tr>
    </w:tbl>
    <w:p w14:paraId="2E9FB6C1" w14:textId="77777777" w:rsidR="009502BA" w:rsidRPr="00C12021" w:rsidRDefault="009502BA">
      <w:pPr>
        <w:pStyle w:val="Kopfzeile"/>
        <w:tabs>
          <w:tab w:val="clear" w:pos="4536"/>
          <w:tab w:val="clear" w:pos="9072"/>
        </w:tabs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7"/>
        <w:gridCol w:w="3008"/>
        <w:gridCol w:w="1130"/>
        <w:gridCol w:w="3511"/>
      </w:tblGrid>
      <w:tr w:rsidR="00044D9C" w:rsidRPr="00196E2F" w14:paraId="279D1FE2" w14:textId="77777777" w:rsidTr="00F22C16">
        <w:trPr>
          <w:trHeight w:val="251"/>
        </w:trPr>
        <w:tc>
          <w:tcPr>
            <w:tcW w:w="10196" w:type="dxa"/>
            <w:gridSpan w:val="4"/>
          </w:tcPr>
          <w:p w14:paraId="78747AEF" w14:textId="4E9FCCEF" w:rsidR="00044D9C" w:rsidRPr="00AF450B" w:rsidRDefault="00044D9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Bankverbindung</w:t>
            </w:r>
            <w:r w:rsidR="00AF450B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r w:rsidR="001402C4"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 xml:space="preserve">(für </w:t>
            </w:r>
            <w:proofErr w:type="gramStart"/>
            <w:r w:rsidR="001402C4"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>potentielle</w:t>
            </w:r>
            <w:proofErr w:type="gramEnd"/>
            <w:r w:rsidR="001402C4"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 xml:space="preserve"> Rückerstattung der entstandenen Kosten)</w:t>
            </w:r>
            <w:r w:rsidRPr="00196E2F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044D9C" w:rsidRPr="00196E2F" w14:paraId="2B2A63EF" w14:textId="77777777" w:rsidTr="00F22C16">
        <w:tc>
          <w:tcPr>
            <w:tcW w:w="2547" w:type="dxa"/>
          </w:tcPr>
          <w:p w14:paraId="51DCDAB8" w14:textId="77777777" w:rsidR="00044D9C" w:rsidRPr="00196E2F" w:rsidRDefault="00044D9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Konto-Inhaber</w:t>
            </w:r>
            <w:r w:rsidR="00FF7DCE"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*in</w:t>
            </w: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008" w:type="dxa"/>
          </w:tcPr>
          <w:p w14:paraId="20BFB8D6" w14:textId="3AA02DDE" w:rsidR="00044D9C" w:rsidRPr="00196E2F" w:rsidRDefault="00BA49E6">
            <w:pPr>
              <w:pStyle w:val="Kopfzeile"/>
              <w:tabs>
                <w:tab w:val="clear" w:pos="4536"/>
                <w:tab w:val="clear" w:pos="9072"/>
              </w:tabs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7" w:name="Text18"/>
            <w:r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  <w:szCs w:val="22"/>
              </w:rPr>
            </w:r>
            <w:r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1130" w:type="dxa"/>
          </w:tcPr>
          <w:p w14:paraId="7622A41C" w14:textId="77777777" w:rsidR="00044D9C" w:rsidRPr="00196E2F" w:rsidRDefault="00FF7DCE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IBAN</w:t>
            </w:r>
            <w:r w:rsidR="00044D9C"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11" w:type="dxa"/>
          </w:tcPr>
          <w:p w14:paraId="29FEB31F" w14:textId="2C8DECB8" w:rsidR="00044D9C" w:rsidRPr="00196E2F" w:rsidRDefault="00BA49E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8" w:name="Text19"/>
            <w:r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  <w:szCs w:val="22"/>
              </w:rPr>
            </w:r>
            <w:r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8"/>
          </w:p>
        </w:tc>
      </w:tr>
      <w:tr w:rsidR="009502BA" w:rsidRPr="00196E2F" w14:paraId="57BA05BD" w14:textId="77777777" w:rsidTr="00F22C16">
        <w:tc>
          <w:tcPr>
            <w:tcW w:w="2547" w:type="dxa"/>
          </w:tcPr>
          <w:p w14:paraId="1448A018" w14:textId="77777777" w:rsidR="009502BA" w:rsidRPr="00196E2F" w:rsidRDefault="009502BA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Name der Bank</w:t>
            </w:r>
            <w:r w:rsidR="00D21D37"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008" w:type="dxa"/>
          </w:tcPr>
          <w:p w14:paraId="41326B25" w14:textId="3F41BFD7" w:rsidR="009502BA" w:rsidRPr="00196E2F" w:rsidRDefault="00BA49E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9" w:name="Text20"/>
            <w:r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  <w:szCs w:val="22"/>
              </w:rPr>
            </w:r>
            <w:r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130" w:type="dxa"/>
          </w:tcPr>
          <w:p w14:paraId="46454DA5" w14:textId="77777777" w:rsidR="009502BA" w:rsidRPr="00196E2F" w:rsidRDefault="00FF7DCE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BIC</w:t>
            </w:r>
            <w:r w:rsidR="009502BA" w:rsidRPr="00196E2F">
              <w:rPr>
                <w:rFonts w:ascii="Times New Roman" w:hAnsi="Times New Roma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511" w:type="dxa"/>
          </w:tcPr>
          <w:p w14:paraId="6BC09FA9" w14:textId="5544AA49" w:rsidR="009502BA" w:rsidRPr="00196E2F" w:rsidRDefault="00BA49E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0" w:name="Text21"/>
            <w:r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/>
                <w:sz w:val="22"/>
                <w:szCs w:val="22"/>
              </w:rPr>
            </w:r>
            <w:r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167AFA81" w14:textId="77777777" w:rsidR="009502BA" w:rsidRPr="00196E2F" w:rsidRDefault="009502BA">
      <w:pPr>
        <w:rPr>
          <w:rFonts w:ascii="Times New Roman" w:hAnsi="Times New Roman"/>
          <w:sz w:val="8"/>
          <w:szCs w:val="8"/>
        </w:rPr>
      </w:pPr>
    </w:p>
    <w:p w14:paraId="06E8EE59" w14:textId="77777777" w:rsidR="00C12021" w:rsidRPr="00196E2F" w:rsidRDefault="00C12021">
      <w:pPr>
        <w:rPr>
          <w:rFonts w:ascii="Times New Roman" w:hAnsi="Times New Roman"/>
          <w:sz w:val="8"/>
          <w:szCs w:val="8"/>
        </w:rPr>
      </w:pPr>
      <w:r w:rsidRPr="00196E2F">
        <w:rPr>
          <w:rFonts w:ascii="Times New Roman" w:hAnsi="Times New Roman"/>
          <w:b/>
          <w:bCs/>
          <w:sz w:val="22"/>
          <w:szCs w:val="22"/>
        </w:rPr>
        <w:t>Kurzbeschreibung des Projek</w:t>
      </w:r>
      <w:r w:rsidR="001402C4" w:rsidRPr="00196E2F">
        <w:rPr>
          <w:rFonts w:ascii="Times New Roman" w:hAnsi="Times New Roman"/>
          <w:b/>
          <w:bCs/>
          <w:sz w:val="22"/>
          <w:szCs w:val="22"/>
        </w:rPr>
        <w:t>ts für die Internetseite des Studentischen Konvents</w:t>
      </w:r>
      <w:r w:rsidRPr="00196E2F">
        <w:rPr>
          <w:rFonts w:ascii="Times New Roman" w:hAnsi="Times New Roman"/>
          <w:b/>
          <w:bCs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98"/>
        <w:gridCol w:w="5098"/>
      </w:tblGrid>
      <w:tr w:rsidR="00044D9C" w:rsidRPr="00196E2F" w14:paraId="4933A6FD" w14:textId="77777777" w:rsidTr="00CC5CC7">
        <w:trPr>
          <w:trHeight w:val="504"/>
        </w:trPr>
        <w:tc>
          <w:tcPr>
            <w:tcW w:w="10196" w:type="dxa"/>
            <w:gridSpan w:val="2"/>
            <w:tcBorders>
              <w:bottom w:val="single" w:sz="4" w:space="0" w:color="auto"/>
            </w:tcBorders>
          </w:tcPr>
          <w:p w14:paraId="310C8AC0" w14:textId="2890316D" w:rsidR="001402C4" w:rsidRPr="00196E2F" w:rsidRDefault="00BA49E6" w:rsidP="001402C4">
            <w:pPr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1" w:name="Text22"/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bookmarkEnd w:id="11"/>
          </w:p>
        </w:tc>
      </w:tr>
      <w:tr w:rsidR="00A86848" w:rsidRPr="00196E2F" w14:paraId="2A600652" w14:textId="77777777" w:rsidTr="00CC5CC7">
        <w:trPr>
          <w:trHeight w:val="504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CC13C12" w14:textId="77777777" w:rsidR="00A86848" w:rsidRPr="00CC5CC7" w:rsidRDefault="00A86848" w:rsidP="001402C4">
            <w:pPr>
              <w:jc w:val="both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CC5CC7">
              <w:rPr>
                <w:rFonts w:ascii="Times New Roman" w:hAnsi="Times New Roman"/>
                <w:b/>
                <w:bCs/>
                <w:sz w:val="22"/>
                <w:szCs w:val="22"/>
              </w:rPr>
              <w:t>Folgende Themengebiete deckt das Projekt ab:</w:t>
            </w:r>
          </w:p>
          <w:p w14:paraId="3D910848" w14:textId="7D2D7A8C" w:rsidR="00A86848" w:rsidRDefault="00970680" w:rsidP="001053AC">
            <w:pPr>
              <w:ind w:left="1080"/>
              <w:jc w:val="both"/>
              <w:rPr>
                <w:rFonts w:ascii="Times New Roman" w:hAnsi="Times New Roman"/>
                <w:sz w:val="20"/>
              </w:rPr>
            </w:pPr>
            <w:sdt>
              <w:sdtPr>
                <w:rPr>
                  <w:rFonts w:ascii="Times New Roman" w:hAnsi="Times New Roman"/>
                  <w:sz w:val="20"/>
                </w:rPr>
                <w:id w:val="-150111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CC7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86848" w:rsidRPr="00C66CBB">
              <w:rPr>
                <w:rFonts w:ascii="Times New Roman" w:hAnsi="Times New Roman"/>
                <w:sz w:val="20"/>
              </w:rPr>
              <w:t xml:space="preserve">Nachhaltigkeit </w:t>
            </w:r>
          </w:p>
          <w:p w14:paraId="4C16CE23" w14:textId="456B4EB1" w:rsidR="00A86848" w:rsidRPr="00C66CBB" w:rsidRDefault="00970680" w:rsidP="001053AC">
            <w:pPr>
              <w:ind w:left="1080"/>
              <w:jc w:val="both"/>
              <w:rPr>
                <w:rFonts w:ascii="Times New Roman" w:hAnsi="Times New Roman"/>
                <w:sz w:val="20"/>
              </w:rPr>
            </w:pPr>
            <w:sdt>
              <w:sdtPr>
                <w:rPr>
                  <w:rFonts w:ascii="Times New Roman" w:hAnsi="Times New Roman"/>
                  <w:sz w:val="20"/>
                </w:rPr>
                <w:id w:val="-130523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3AC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86848" w:rsidRPr="00C66CBB">
              <w:rPr>
                <w:rFonts w:ascii="Times New Roman" w:hAnsi="Times New Roman"/>
                <w:sz w:val="20"/>
              </w:rPr>
              <w:t>Gesundheit</w:t>
            </w:r>
          </w:p>
        </w:tc>
        <w:tc>
          <w:tcPr>
            <w:tcW w:w="5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85FE83" w14:textId="77777777" w:rsidR="00A86848" w:rsidRDefault="00A86848" w:rsidP="001053AC">
            <w:pPr>
              <w:ind w:left="1080"/>
              <w:jc w:val="both"/>
              <w:rPr>
                <w:rFonts w:ascii="Times New Roman" w:hAnsi="Times New Roman"/>
                <w:sz w:val="20"/>
              </w:rPr>
            </w:pPr>
          </w:p>
          <w:p w14:paraId="6F87A7FE" w14:textId="0DDFEAAE" w:rsidR="007E3F79" w:rsidRDefault="00970680" w:rsidP="001053AC">
            <w:pPr>
              <w:ind w:left="1080"/>
              <w:jc w:val="both"/>
              <w:rPr>
                <w:rFonts w:ascii="Times New Roman" w:hAnsi="Times New Roman"/>
                <w:sz w:val="20"/>
              </w:rPr>
            </w:pPr>
            <w:sdt>
              <w:sdtPr>
                <w:rPr>
                  <w:rFonts w:ascii="Times New Roman" w:hAnsi="Times New Roman"/>
                  <w:sz w:val="20"/>
                </w:rPr>
                <w:id w:val="-1013291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B6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86848" w:rsidRPr="001053AC">
              <w:rPr>
                <w:rFonts w:ascii="Times New Roman" w:hAnsi="Times New Roman"/>
                <w:sz w:val="20"/>
              </w:rPr>
              <w:t xml:space="preserve">Diversität </w:t>
            </w:r>
          </w:p>
          <w:p w14:paraId="39270E65" w14:textId="5F0BAAFA" w:rsidR="00A86848" w:rsidRPr="00C66CBB" w:rsidRDefault="00970680" w:rsidP="007E3F79">
            <w:pPr>
              <w:ind w:left="1080"/>
              <w:jc w:val="both"/>
              <w:rPr>
                <w:rFonts w:ascii="Times New Roman" w:hAnsi="Times New Roman"/>
                <w:sz w:val="20"/>
              </w:rPr>
            </w:pPr>
            <w:sdt>
              <w:sdtPr>
                <w:rPr>
                  <w:rFonts w:ascii="Times New Roman" w:hAnsi="Times New Roman"/>
                  <w:sz w:val="20"/>
                </w:rPr>
                <w:id w:val="-151020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79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86848" w:rsidRPr="001053AC">
              <w:rPr>
                <w:rFonts w:ascii="Times New Roman" w:hAnsi="Times New Roman"/>
                <w:sz w:val="20"/>
              </w:rPr>
              <w:t>Kultur</w:t>
            </w:r>
          </w:p>
        </w:tc>
      </w:tr>
    </w:tbl>
    <w:p w14:paraId="7C68303E" w14:textId="140C01E9" w:rsidR="009502BA" w:rsidRPr="00CC5CC7" w:rsidRDefault="009502BA">
      <w:pPr>
        <w:rPr>
          <w:rFonts w:ascii="Times New Roman" w:hAnsi="Times New Roman"/>
          <w:sz w:val="20"/>
          <w:szCs w:val="16"/>
        </w:rPr>
      </w:pPr>
      <w:r w:rsidRPr="00196E2F">
        <w:rPr>
          <w:rFonts w:ascii="Times New Roman" w:hAnsi="Times New Roman"/>
          <w:b/>
          <w:bCs/>
          <w:sz w:val="28"/>
        </w:rPr>
        <w:t>Kosten- und Finanzierungsplan</w:t>
      </w:r>
      <w:r w:rsidR="00CC5CC7">
        <w:rPr>
          <w:rFonts w:ascii="Times New Roman" w:hAnsi="Times New Roman"/>
          <w:b/>
          <w:bCs/>
          <w:sz w:val="28"/>
        </w:rPr>
        <w:t xml:space="preserve"> </w:t>
      </w:r>
      <w:r w:rsidR="00CC5CC7" w:rsidRPr="00CC5CC7">
        <w:rPr>
          <w:rFonts w:ascii="Times New Roman" w:hAnsi="Times New Roman"/>
          <w:b/>
          <w:bCs/>
          <w:sz w:val="22"/>
          <w:szCs w:val="16"/>
        </w:rPr>
        <w:t>(Förderhöchstbetrag: 250 €)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9"/>
        <w:gridCol w:w="1224"/>
        <w:gridCol w:w="932"/>
        <w:gridCol w:w="691"/>
        <w:gridCol w:w="1947"/>
        <w:gridCol w:w="1538"/>
        <w:gridCol w:w="1580"/>
      </w:tblGrid>
      <w:tr w:rsidR="008850F4" w:rsidRPr="00196E2F" w14:paraId="57AC398A" w14:textId="77777777" w:rsidTr="003B53D8">
        <w:tc>
          <w:tcPr>
            <w:tcW w:w="2289" w:type="dxa"/>
            <w:tcBorders>
              <w:top w:val="single" w:sz="4" w:space="0" w:color="auto"/>
              <w:bottom w:val="single" w:sz="4" w:space="0" w:color="auto"/>
            </w:tcBorders>
          </w:tcPr>
          <w:p w14:paraId="440FC391" w14:textId="77777777" w:rsidR="008850F4" w:rsidRPr="00196E2F" w:rsidRDefault="008850F4" w:rsidP="00785F47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196E2F">
              <w:rPr>
                <w:rFonts w:ascii="Times New Roman" w:hAnsi="Times New Roman"/>
                <w:b/>
                <w:bCs/>
                <w:szCs w:val="24"/>
              </w:rPr>
              <w:t>Ausgaben (€)</w:t>
            </w:r>
          </w:p>
        </w:tc>
        <w:tc>
          <w:tcPr>
            <w:tcW w:w="21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CE740F" w14:textId="30AE7B7F" w:rsidR="008850F4" w:rsidRPr="00196E2F" w:rsidRDefault="003B53D8" w:rsidP="00785F47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2"/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14:paraId="2A4729E2" w14:textId="77777777" w:rsidR="008850F4" w:rsidRPr="00196E2F" w:rsidRDefault="008850F4" w:rsidP="00785F47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4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1E930E" w14:textId="77777777" w:rsidR="008850F4" w:rsidRPr="00196E2F" w:rsidRDefault="008850F4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196E2F">
              <w:rPr>
                <w:rFonts w:ascii="Times New Roman" w:hAnsi="Times New Roman"/>
                <w:b/>
                <w:bCs/>
                <w:szCs w:val="24"/>
              </w:rPr>
              <w:t>Einnahmen (€)</w:t>
            </w:r>
          </w:p>
          <w:p w14:paraId="3AFC2C4B" w14:textId="5495C30E" w:rsidR="008850F4" w:rsidRPr="00196E2F" w:rsidRDefault="008850F4" w:rsidP="00DA774A">
            <w:pPr>
              <w:ind w:right="321"/>
              <w:rPr>
                <w:rFonts w:ascii="Times New Roman" w:hAnsi="Times New Roman"/>
                <w:bCs/>
                <w:i/>
                <w:sz w:val="16"/>
                <w:szCs w:val="16"/>
              </w:rPr>
            </w:pPr>
            <w:r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 xml:space="preserve">(Nur auszufüllen bei Förderung durch weitere </w:t>
            </w:r>
            <w:r w:rsidR="00DA774A">
              <w:rPr>
                <w:rFonts w:ascii="Times New Roman" w:hAnsi="Times New Roman"/>
                <w:bCs/>
                <w:i/>
                <w:sz w:val="16"/>
                <w:szCs w:val="16"/>
              </w:rPr>
              <w:br/>
            </w:r>
            <w:r w:rsidRPr="00196E2F">
              <w:rPr>
                <w:rFonts w:ascii="Times New Roman" w:hAnsi="Times New Roman"/>
                <w:bCs/>
                <w:i/>
                <w:sz w:val="16"/>
                <w:szCs w:val="16"/>
              </w:rPr>
              <w:t>Geldgeber*innen!)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</w:tcPr>
          <w:p w14:paraId="773C1987" w14:textId="2BE71DB5" w:rsidR="008850F4" w:rsidRPr="00196E2F" w:rsidRDefault="003B53D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3"/>
          </w:p>
        </w:tc>
      </w:tr>
      <w:tr w:rsidR="004F1E8E" w:rsidRPr="00196E2F" w14:paraId="624C097C" w14:textId="77777777" w:rsidTr="003B53D8">
        <w:trPr>
          <w:trHeight w:val="70"/>
        </w:trPr>
        <w:tc>
          <w:tcPr>
            <w:tcW w:w="2289" w:type="dxa"/>
            <w:tcBorders>
              <w:top w:val="single" w:sz="4" w:space="0" w:color="auto"/>
              <w:bottom w:val="nil"/>
              <w:right w:val="nil"/>
            </w:tcBorders>
          </w:tcPr>
          <w:p w14:paraId="052859C0" w14:textId="77777777" w:rsidR="004F1E8E" w:rsidRPr="00196E2F" w:rsidRDefault="004F1E8E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 w:rsidRPr="00196E2F">
              <w:rPr>
                <w:rFonts w:ascii="Times New Roman" w:hAnsi="Times New Roman"/>
                <w:szCs w:val="24"/>
              </w:rPr>
              <w:t>Fahrtkosten:</w:t>
            </w:r>
          </w:p>
        </w:tc>
        <w:tc>
          <w:tcPr>
            <w:tcW w:w="28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D61764" w14:textId="60F4F5DB" w:rsidR="004F1E8E" w:rsidRPr="00196E2F" w:rsidRDefault="003B53D8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4" w:name="Text1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4"/>
          </w:p>
        </w:tc>
        <w:tc>
          <w:tcPr>
            <w:tcW w:w="348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4C4267" w14:textId="77777777" w:rsidR="004F1E8E" w:rsidRPr="00196E2F" w:rsidRDefault="004F1E8E">
            <w:pPr>
              <w:rPr>
                <w:rFonts w:ascii="Times New Roman" w:hAnsi="Times New Roman"/>
                <w:szCs w:val="24"/>
              </w:rPr>
            </w:pPr>
            <w:r w:rsidRPr="00196E2F">
              <w:rPr>
                <w:rFonts w:ascii="Times New Roman" w:hAnsi="Times New Roman"/>
                <w:szCs w:val="24"/>
              </w:rPr>
              <w:t>weitere Zuschüsse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nil"/>
            </w:tcBorders>
          </w:tcPr>
          <w:p w14:paraId="6B9C328C" w14:textId="5F9B2282" w:rsidR="004F1E8E" w:rsidRPr="00196E2F" w:rsidRDefault="003B53D8" w:rsidP="00AC2D65">
            <w:pPr>
              <w:jc w:val="righ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5" w:name="Text5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5"/>
          </w:p>
        </w:tc>
      </w:tr>
      <w:tr w:rsidR="004F1E8E" w:rsidRPr="00196E2F" w14:paraId="7F41B0DF" w14:textId="77777777" w:rsidTr="003B53D8">
        <w:tc>
          <w:tcPr>
            <w:tcW w:w="2289" w:type="dxa"/>
            <w:tcBorders>
              <w:top w:val="nil"/>
              <w:bottom w:val="nil"/>
              <w:right w:val="nil"/>
            </w:tcBorders>
          </w:tcPr>
          <w:p w14:paraId="1A14D827" w14:textId="77777777" w:rsidR="004F1E8E" w:rsidRPr="00196E2F" w:rsidRDefault="004F1E8E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 w:rsidRPr="00196E2F">
              <w:rPr>
                <w:rFonts w:ascii="Times New Roman" w:hAnsi="Times New Roman"/>
                <w:szCs w:val="24"/>
              </w:rPr>
              <w:t>Honorarkosten:</w:t>
            </w:r>
          </w:p>
        </w:tc>
        <w:tc>
          <w:tcPr>
            <w:tcW w:w="28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619430" w14:textId="76EFAF0A" w:rsidR="004F1E8E" w:rsidRPr="00196E2F" w:rsidRDefault="003B53D8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6" w:name="Text2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6"/>
          </w:p>
        </w:tc>
        <w:tc>
          <w:tcPr>
            <w:tcW w:w="34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7EB92D" w14:textId="40634D0E" w:rsidR="00BA49E6" w:rsidRPr="00196E2F" w:rsidRDefault="00BA49E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7" w:name="Text24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7"/>
          </w:p>
        </w:tc>
        <w:tc>
          <w:tcPr>
            <w:tcW w:w="1580" w:type="dxa"/>
            <w:tcBorders>
              <w:top w:val="nil"/>
              <w:left w:val="nil"/>
              <w:bottom w:val="nil"/>
            </w:tcBorders>
          </w:tcPr>
          <w:p w14:paraId="7D92AE9D" w14:textId="77777777" w:rsidR="004F1E8E" w:rsidRPr="00196E2F" w:rsidRDefault="004F1E8E" w:rsidP="00AC2D65">
            <w:pPr>
              <w:jc w:val="right"/>
              <w:rPr>
                <w:rFonts w:ascii="Times New Roman" w:hAnsi="Times New Roman"/>
                <w:szCs w:val="24"/>
              </w:rPr>
            </w:pPr>
            <w:r w:rsidRPr="00196E2F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4F1E8E" w:rsidRPr="00196E2F" w14:paraId="32BE96E6" w14:textId="77777777" w:rsidTr="003B53D8">
        <w:tc>
          <w:tcPr>
            <w:tcW w:w="2289" w:type="dxa"/>
            <w:tcBorders>
              <w:top w:val="nil"/>
              <w:bottom w:val="nil"/>
              <w:right w:val="nil"/>
            </w:tcBorders>
          </w:tcPr>
          <w:p w14:paraId="162B5453" w14:textId="77777777" w:rsidR="004F1E8E" w:rsidRPr="00196E2F" w:rsidRDefault="004F1E8E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 w:rsidRPr="00196E2F">
              <w:rPr>
                <w:rFonts w:ascii="Times New Roman" w:hAnsi="Times New Roman"/>
                <w:szCs w:val="24"/>
              </w:rPr>
              <w:t>Anschaffungskosten:</w:t>
            </w:r>
          </w:p>
        </w:tc>
        <w:tc>
          <w:tcPr>
            <w:tcW w:w="284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FF497FD" w14:textId="7B925D75" w:rsidR="004F1E8E" w:rsidRPr="00196E2F" w:rsidRDefault="003B53D8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8" w:name="Text3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8"/>
          </w:p>
        </w:tc>
        <w:tc>
          <w:tcPr>
            <w:tcW w:w="34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7792EA" w14:textId="15430DC8" w:rsidR="004F1E8E" w:rsidRPr="00196E2F" w:rsidRDefault="00BA49E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9" w:name="Text25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19"/>
          </w:p>
        </w:tc>
        <w:tc>
          <w:tcPr>
            <w:tcW w:w="1580" w:type="dxa"/>
            <w:tcBorders>
              <w:top w:val="nil"/>
              <w:left w:val="nil"/>
              <w:bottom w:val="nil"/>
            </w:tcBorders>
          </w:tcPr>
          <w:p w14:paraId="774BD1DA" w14:textId="77777777" w:rsidR="004F1E8E" w:rsidRPr="00196E2F" w:rsidRDefault="004F1E8E" w:rsidP="00AC2D65">
            <w:pPr>
              <w:jc w:val="right"/>
              <w:rPr>
                <w:rFonts w:ascii="Times New Roman" w:hAnsi="Times New Roman"/>
                <w:szCs w:val="24"/>
              </w:rPr>
            </w:pPr>
            <w:r w:rsidRPr="00196E2F">
              <w:rPr>
                <w:rFonts w:ascii="Times New Roman" w:hAnsi="Times New Roman"/>
                <w:szCs w:val="24"/>
              </w:rPr>
              <w:t xml:space="preserve">  </w:t>
            </w:r>
          </w:p>
        </w:tc>
      </w:tr>
      <w:tr w:rsidR="004F1E8E" w:rsidRPr="00196E2F" w14:paraId="0A4E73EB" w14:textId="77777777" w:rsidTr="003B53D8">
        <w:tc>
          <w:tcPr>
            <w:tcW w:w="2289" w:type="dxa"/>
            <w:tcBorders>
              <w:top w:val="nil"/>
              <w:bottom w:val="single" w:sz="4" w:space="0" w:color="auto"/>
              <w:right w:val="nil"/>
            </w:tcBorders>
          </w:tcPr>
          <w:p w14:paraId="54AFD563" w14:textId="77777777" w:rsidR="004F1E8E" w:rsidRPr="00196E2F" w:rsidRDefault="004F1E8E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 w:rsidRPr="00196E2F">
              <w:rPr>
                <w:rFonts w:ascii="Times New Roman" w:hAnsi="Times New Roman"/>
                <w:szCs w:val="24"/>
              </w:rPr>
              <w:t>Sonstige:</w:t>
            </w:r>
          </w:p>
        </w:tc>
        <w:tc>
          <w:tcPr>
            <w:tcW w:w="28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580B6D" w14:textId="7DDBE914" w:rsidR="004F1E8E" w:rsidRPr="00196E2F" w:rsidRDefault="003B53D8" w:rsidP="0085740B">
            <w:pPr>
              <w:spacing w:after="12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0" w:name="Text4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20"/>
          </w:p>
        </w:tc>
        <w:tc>
          <w:tcPr>
            <w:tcW w:w="34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BB40DF" w14:textId="77777777" w:rsidR="004F1E8E" w:rsidRPr="00196E2F" w:rsidRDefault="004F1E8E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</w:tcBorders>
          </w:tcPr>
          <w:p w14:paraId="29B4708C" w14:textId="77777777" w:rsidR="004F1E8E" w:rsidRPr="00196E2F" w:rsidRDefault="004F1E8E" w:rsidP="00AC2D65">
            <w:pPr>
              <w:jc w:val="right"/>
              <w:rPr>
                <w:rFonts w:ascii="Times New Roman" w:hAnsi="Times New Roman"/>
                <w:szCs w:val="24"/>
              </w:rPr>
            </w:pPr>
          </w:p>
        </w:tc>
      </w:tr>
      <w:tr w:rsidR="008850F4" w:rsidRPr="00196E2F" w14:paraId="5F729B54" w14:textId="77777777" w:rsidTr="003B53D8">
        <w:tc>
          <w:tcPr>
            <w:tcW w:w="2289" w:type="dxa"/>
            <w:tcBorders>
              <w:top w:val="single" w:sz="4" w:space="0" w:color="auto"/>
              <w:bottom w:val="single" w:sz="4" w:space="0" w:color="auto"/>
            </w:tcBorders>
          </w:tcPr>
          <w:p w14:paraId="7EC1B5AA" w14:textId="77777777" w:rsidR="008850F4" w:rsidRPr="00196E2F" w:rsidRDefault="008850F4" w:rsidP="00785F47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196E2F">
              <w:rPr>
                <w:rFonts w:ascii="Times New Roman" w:hAnsi="Times New Roman"/>
                <w:b/>
                <w:bCs/>
                <w:szCs w:val="24"/>
              </w:rPr>
              <w:t>Gesamt: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68633CE8" w14:textId="49AF9F50" w:rsidR="008850F4" w:rsidRPr="00196E2F" w:rsidRDefault="003B53D8" w:rsidP="008850F4">
            <w:pPr>
              <w:jc w:val="righ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1" w:name="Text7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21"/>
          </w:p>
        </w:tc>
        <w:tc>
          <w:tcPr>
            <w:tcW w:w="162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247DC0" w14:textId="77777777" w:rsidR="008850F4" w:rsidRPr="00196E2F" w:rsidRDefault="008850F4">
            <w:pPr>
              <w:rPr>
                <w:rFonts w:ascii="Times New Roman" w:hAnsi="Times New Roman"/>
                <w:b/>
                <w:bCs/>
                <w:szCs w:val="24"/>
              </w:rPr>
            </w:pPr>
          </w:p>
        </w:tc>
        <w:tc>
          <w:tcPr>
            <w:tcW w:w="34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F9170E" w14:textId="77777777" w:rsidR="008850F4" w:rsidRPr="00196E2F" w:rsidRDefault="008850F4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196E2F">
              <w:rPr>
                <w:rFonts w:ascii="Times New Roman" w:hAnsi="Times New Roman"/>
                <w:b/>
                <w:bCs/>
                <w:szCs w:val="24"/>
              </w:rPr>
              <w:t>Gesamt: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</w:tcPr>
          <w:p w14:paraId="4AF62191" w14:textId="41D9BFEB" w:rsidR="008850F4" w:rsidRPr="00196E2F" w:rsidRDefault="003B53D8" w:rsidP="00AC2D65">
            <w:pPr>
              <w:jc w:val="right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2" w:name="Text6"/>
            <w:r>
              <w:rPr>
                <w:rFonts w:ascii="Times New Roman" w:hAnsi="Times New Roman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szCs w:val="24"/>
              </w:rPr>
            </w:r>
            <w:r>
              <w:rPr>
                <w:rFonts w:ascii="Times New Roman" w:hAnsi="Times New Roman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noProof/>
                <w:szCs w:val="24"/>
              </w:rPr>
              <w:t> </w:t>
            </w:r>
            <w:r>
              <w:rPr>
                <w:rFonts w:ascii="Times New Roman" w:hAnsi="Times New Roman"/>
                <w:szCs w:val="24"/>
              </w:rPr>
              <w:fldChar w:fldCharType="end"/>
            </w:r>
            <w:bookmarkEnd w:id="22"/>
          </w:p>
        </w:tc>
      </w:tr>
      <w:tr w:rsidR="008850F4" w:rsidRPr="00196E2F" w14:paraId="07B39ADA" w14:textId="77777777" w:rsidTr="003B53D8">
        <w:trPr>
          <w:trHeight w:val="74"/>
        </w:trPr>
        <w:tc>
          <w:tcPr>
            <w:tcW w:w="2289" w:type="dxa"/>
          </w:tcPr>
          <w:p w14:paraId="5B8FA65D" w14:textId="77777777" w:rsidR="008850F4" w:rsidRPr="00196E2F" w:rsidRDefault="008850F4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156" w:type="dxa"/>
            <w:gridSpan w:val="2"/>
          </w:tcPr>
          <w:p w14:paraId="30EE1753" w14:textId="77777777" w:rsidR="008850F4" w:rsidRPr="00196E2F" w:rsidRDefault="008850F4" w:rsidP="00C12021">
            <w:pPr>
              <w:pStyle w:val="berschrift2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8" w:type="dxa"/>
            <w:gridSpan w:val="2"/>
            <w:tcBorders>
              <w:right w:val="single" w:sz="4" w:space="0" w:color="auto"/>
            </w:tcBorders>
          </w:tcPr>
          <w:p w14:paraId="3901A751" w14:textId="77777777" w:rsidR="008850F4" w:rsidRPr="00196E2F" w:rsidRDefault="008850F4" w:rsidP="00C12021">
            <w:pPr>
              <w:pStyle w:val="berschrift2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196E2F">
              <w:rPr>
                <w:rFonts w:ascii="Times New Roman" w:hAnsi="Times New Roman"/>
                <w:sz w:val="24"/>
                <w:szCs w:val="24"/>
              </w:rPr>
              <w:t>Antragssumme: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C91F1" w14:textId="5C43B325" w:rsidR="008850F4" w:rsidRPr="00196E2F" w:rsidRDefault="003B53D8">
            <w:pPr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3" w:name="Text8"/>
            <w:r>
              <w:rPr>
                <w:rFonts w:ascii="Times New Roman" w:hAnsi="Times New Roman"/>
                <w:b/>
                <w:bCs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bCs/>
                <w:szCs w:val="24"/>
              </w:rPr>
            </w:r>
            <w:r>
              <w:rPr>
                <w:rFonts w:ascii="Times New Roman" w:hAnsi="Times New Roman"/>
                <w:b/>
                <w:bCs/>
                <w:szCs w:val="24"/>
              </w:rPr>
              <w:fldChar w:fldCharType="separate"/>
            </w:r>
            <w:r>
              <w:rPr>
                <w:rFonts w:ascii="Times New Roman" w:hAnsi="Times New Roman"/>
                <w:b/>
                <w:bCs/>
                <w:noProof/>
                <w:szCs w:val="24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4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4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4"/>
              </w:rPr>
              <w:t> </w:t>
            </w:r>
            <w:r>
              <w:rPr>
                <w:rFonts w:ascii="Times New Roman" w:hAnsi="Times New Roman"/>
                <w:b/>
                <w:bCs/>
                <w:noProof/>
                <w:szCs w:val="24"/>
              </w:rPr>
              <w:t> </w:t>
            </w:r>
            <w:r>
              <w:rPr>
                <w:rFonts w:ascii="Times New Roman" w:hAnsi="Times New Roman"/>
                <w:b/>
                <w:bCs/>
                <w:szCs w:val="24"/>
              </w:rPr>
              <w:fldChar w:fldCharType="end"/>
            </w:r>
            <w:bookmarkEnd w:id="23"/>
            <w:r w:rsidR="008850F4" w:rsidRPr="00196E2F">
              <w:rPr>
                <w:rFonts w:ascii="Times New Roman" w:hAnsi="Times New Roman"/>
                <w:b/>
                <w:bCs/>
                <w:szCs w:val="24"/>
              </w:rPr>
              <w:t xml:space="preserve"> €</w:t>
            </w:r>
          </w:p>
        </w:tc>
        <w:tc>
          <w:tcPr>
            <w:tcW w:w="1580" w:type="dxa"/>
            <w:tcBorders>
              <w:left w:val="single" w:sz="4" w:space="0" w:color="auto"/>
            </w:tcBorders>
          </w:tcPr>
          <w:p w14:paraId="38F770EA" w14:textId="77777777" w:rsidR="008850F4" w:rsidRPr="00196E2F" w:rsidRDefault="008850F4" w:rsidP="00AC2D65">
            <w:pPr>
              <w:jc w:val="right"/>
              <w:rPr>
                <w:rFonts w:ascii="Times New Roman" w:hAnsi="Times New Roman"/>
                <w:szCs w:val="24"/>
              </w:rPr>
            </w:pPr>
          </w:p>
        </w:tc>
      </w:tr>
    </w:tbl>
    <w:p w14:paraId="38EA7770" w14:textId="77777777" w:rsidR="00904475" w:rsidRPr="00196E2F" w:rsidRDefault="00904475" w:rsidP="00904475">
      <w:pPr>
        <w:rPr>
          <w:rFonts w:ascii="Times New Roman" w:hAnsi="Times New Roman"/>
          <w:b/>
          <w:bCs/>
          <w:color w:val="000000"/>
          <w:sz w:val="20"/>
        </w:rPr>
      </w:pPr>
      <w:r w:rsidRPr="00196E2F">
        <w:rPr>
          <w:rFonts w:ascii="Times New Roman" w:hAnsi="Times New Roman"/>
          <w:b/>
          <w:bCs/>
          <w:color w:val="000000"/>
          <w:szCs w:val="24"/>
        </w:rPr>
        <w:t>Beschreibung der Maßnahme (Ziel, Inhalt, Methode)</w:t>
      </w:r>
      <w:r w:rsidR="00611FCC" w:rsidRPr="00196E2F">
        <w:rPr>
          <w:rFonts w:ascii="Times New Roman" w:hAnsi="Times New Roman"/>
          <w:b/>
          <w:bCs/>
          <w:color w:val="000000"/>
          <w:szCs w:val="24"/>
        </w:rPr>
        <w:t>: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9502BA" w14:paraId="2FD4C8A2" w14:textId="77777777" w:rsidTr="00F22C16">
        <w:trPr>
          <w:trHeight w:val="3149"/>
        </w:trPr>
        <w:tc>
          <w:tcPr>
            <w:tcW w:w="10201" w:type="dxa"/>
          </w:tcPr>
          <w:p w14:paraId="6D173EE5" w14:textId="324985DA" w:rsidR="00C12021" w:rsidRPr="0037339A" w:rsidRDefault="00BA49E6" w:rsidP="0037339A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4" w:name="Text23"/>
            <w:r>
              <w:rPr>
                <w:rFonts w:cs="Arial"/>
                <w:sz w:val="20"/>
              </w:rPr>
              <w:instrText xml:space="preserve"> FORMTEXT </w:instrText>
            </w:r>
            <w:r>
              <w:rPr>
                <w:rFonts w:cs="Arial"/>
                <w:sz w:val="20"/>
              </w:rPr>
            </w:r>
            <w:r>
              <w:rPr>
                <w:rFonts w:cs="Arial"/>
                <w:sz w:val="20"/>
              </w:rPr>
              <w:fldChar w:fldCharType="separate"/>
            </w:r>
            <w:r>
              <w:rPr>
                <w:rFonts w:cs="Arial"/>
                <w:noProof/>
                <w:sz w:val="20"/>
              </w:rPr>
              <w:t> </w:t>
            </w:r>
            <w:r>
              <w:rPr>
                <w:rFonts w:cs="Arial"/>
                <w:noProof/>
                <w:sz w:val="20"/>
              </w:rPr>
              <w:t> </w:t>
            </w:r>
            <w:r>
              <w:rPr>
                <w:rFonts w:cs="Arial"/>
                <w:noProof/>
                <w:sz w:val="20"/>
              </w:rPr>
              <w:t> </w:t>
            </w:r>
            <w:r>
              <w:rPr>
                <w:rFonts w:cs="Arial"/>
                <w:noProof/>
                <w:sz w:val="20"/>
              </w:rPr>
              <w:t> </w:t>
            </w:r>
            <w:r>
              <w:rPr>
                <w:rFonts w:cs="Arial"/>
                <w:noProof/>
                <w:sz w:val="20"/>
              </w:rPr>
              <w:t> </w:t>
            </w:r>
            <w:r>
              <w:rPr>
                <w:rFonts w:cs="Arial"/>
                <w:sz w:val="20"/>
              </w:rPr>
              <w:fldChar w:fldCharType="end"/>
            </w:r>
            <w:bookmarkEnd w:id="24"/>
          </w:p>
        </w:tc>
      </w:tr>
    </w:tbl>
    <w:p w14:paraId="1121C8FE" w14:textId="77777777" w:rsidR="009502BA" w:rsidRPr="00BC0CF8" w:rsidRDefault="000A3628" w:rsidP="000A3628">
      <w:pPr>
        <w:jc w:val="right"/>
        <w:rPr>
          <w:rFonts w:ascii="Times New Roman" w:hAnsi="Times New Roman"/>
          <w:sz w:val="18"/>
          <w:szCs w:val="18"/>
        </w:rPr>
      </w:pPr>
      <w:r w:rsidRPr="00BC0CF8">
        <w:rPr>
          <w:rFonts w:ascii="Times New Roman" w:hAnsi="Times New Roman"/>
          <w:sz w:val="18"/>
          <w:szCs w:val="18"/>
        </w:rPr>
        <w:t>Bei Bedarf über den Seitenumbruch hinaus schreiben</w:t>
      </w:r>
      <w:r w:rsidR="00F9132C" w:rsidRPr="00BC0CF8">
        <w:rPr>
          <w:rFonts w:ascii="Times New Roman" w:hAnsi="Times New Roman"/>
          <w:sz w:val="18"/>
          <w:szCs w:val="18"/>
        </w:rPr>
        <w:t>.</w:t>
      </w:r>
    </w:p>
    <w:sectPr w:rsidR="009502BA" w:rsidRPr="00BC0C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849" w:bottom="851" w:left="851" w:header="720" w:footer="5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6F6D1" w14:textId="77777777" w:rsidR="00970680" w:rsidRDefault="00970680">
      <w:r>
        <w:separator/>
      </w:r>
    </w:p>
  </w:endnote>
  <w:endnote w:type="continuationSeparator" w:id="0">
    <w:p w14:paraId="6137FD4E" w14:textId="77777777" w:rsidR="00970680" w:rsidRDefault="00970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Lt BT">
    <w:altName w:val="Times New Roman"/>
    <w:charset w:val="00"/>
    <w:family w:val="auto"/>
    <w:pitch w:val="variable"/>
    <w:sig w:usb0="00000000" w:usb1="00000000" w:usb2="00000000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81CC" w14:textId="77777777" w:rsidR="00773BD9" w:rsidRDefault="00773BD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F1016" w14:textId="570F5D04" w:rsidR="002075A7" w:rsidRPr="00773BD9" w:rsidRDefault="001402C4" w:rsidP="00773BD9">
    <w:pPr>
      <w:spacing w:after="120" w:line="240" w:lineRule="atLeast"/>
      <w:jc w:val="center"/>
      <w:rPr>
        <w:rFonts w:ascii="Times New Roman" w:hAnsi="Times New Roman"/>
        <w:b/>
        <w:bCs/>
        <w:snapToGrid w:val="0"/>
        <w:color w:val="595959"/>
        <w:sz w:val="20"/>
      </w:rPr>
    </w:pPr>
    <w:r w:rsidRPr="00196E2F">
      <w:rPr>
        <w:rFonts w:ascii="Times New Roman" w:hAnsi="Times New Roman"/>
        <w:color w:val="595959"/>
        <w:sz w:val="20"/>
      </w:rPr>
      <w:t>Studentischer Konvent</w:t>
    </w:r>
    <w:r w:rsidRPr="00196E2F">
      <w:rPr>
        <w:rFonts w:ascii="Times New Roman" w:hAnsi="Times New Roman"/>
        <w:color w:val="595959"/>
        <w:sz w:val="20"/>
      </w:rPr>
      <w:br/>
      <w:t>Ostenstr</w:t>
    </w:r>
    <w:r w:rsidR="00196E2F">
      <w:rPr>
        <w:rFonts w:ascii="Times New Roman" w:hAnsi="Times New Roman"/>
        <w:color w:val="595959"/>
        <w:sz w:val="20"/>
      </w:rPr>
      <w:t>. 26</w:t>
    </w:r>
    <w:r w:rsidR="00773BD9">
      <w:rPr>
        <w:rFonts w:ascii="MingLiU" w:eastAsia="MingLiU" w:hAnsi="MingLiU" w:cs="MingLiU"/>
        <w:color w:val="595959"/>
        <w:sz w:val="20"/>
      </w:rPr>
      <w:t xml:space="preserve"> | </w:t>
    </w:r>
    <w:r w:rsidRPr="00196E2F">
      <w:rPr>
        <w:rFonts w:ascii="Times New Roman" w:hAnsi="Times New Roman"/>
        <w:color w:val="595959"/>
        <w:sz w:val="20"/>
      </w:rPr>
      <w:t>Studihaus KG I / Bau C</w:t>
    </w:r>
    <w:r w:rsidR="00773BD9">
      <w:rPr>
        <w:rFonts w:ascii="MingLiU" w:eastAsia="MingLiU" w:hAnsi="MingLiU" w:cs="MingLiU"/>
        <w:color w:val="595959"/>
        <w:sz w:val="20"/>
      </w:rPr>
      <w:t xml:space="preserve"> | </w:t>
    </w:r>
    <w:r w:rsidRPr="00196E2F">
      <w:rPr>
        <w:rFonts w:ascii="Times New Roman" w:hAnsi="Times New Roman"/>
        <w:color w:val="595959"/>
        <w:sz w:val="20"/>
      </w:rPr>
      <w:t>85072 Eichstätt</w:t>
    </w:r>
    <w:r w:rsidR="00773BD9">
      <w:rPr>
        <w:rFonts w:ascii="Times New Roman" w:hAnsi="Times New Roman"/>
        <w:b/>
        <w:bCs/>
        <w:snapToGrid w:val="0"/>
        <w:color w:val="595959"/>
        <w:sz w:val="20"/>
      </w:rPr>
      <w:t xml:space="preserve"> | </w:t>
    </w:r>
    <w:r w:rsidRPr="00196E2F">
      <w:rPr>
        <w:rFonts w:ascii="Times New Roman" w:hAnsi="Times New Roman"/>
        <w:color w:val="595959"/>
        <w:sz w:val="20"/>
      </w:rPr>
      <w:t xml:space="preserve">08421 / 93 </w:t>
    </w:r>
    <w:r w:rsidR="00773BD9">
      <w:rPr>
        <w:rFonts w:ascii="Times New Roman" w:hAnsi="Times New Roman"/>
        <w:color w:val="595959"/>
        <w:sz w:val="20"/>
      </w:rPr>
      <w:t>–</w:t>
    </w:r>
    <w:r w:rsidRPr="00196E2F">
      <w:rPr>
        <w:rFonts w:ascii="Times New Roman" w:hAnsi="Times New Roman"/>
        <w:color w:val="595959"/>
        <w:sz w:val="20"/>
      </w:rPr>
      <w:t xml:space="preserve"> 21713</w:t>
    </w:r>
    <w:r w:rsidR="00773BD9">
      <w:rPr>
        <w:rFonts w:ascii="Times New Roman" w:hAnsi="Times New Roman"/>
        <w:b/>
        <w:bCs/>
        <w:snapToGrid w:val="0"/>
        <w:color w:val="595959"/>
        <w:sz w:val="20"/>
      </w:rPr>
      <w:t xml:space="preserve"> | </w:t>
    </w:r>
    <w:hyperlink r:id="rId1" w:history="1">
      <w:r w:rsidR="00773BD9" w:rsidRPr="0042228E">
        <w:rPr>
          <w:rStyle w:val="Hyperlink"/>
          <w:rFonts w:ascii="Times New Roman" w:hAnsi="Times New Roman"/>
          <w:sz w:val="20"/>
        </w:rPr>
        <w:t>konvent-sprecherrat@ku.de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87434" w14:textId="77777777" w:rsidR="00773BD9" w:rsidRDefault="00773BD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BB6A3" w14:textId="77777777" w:rsidR="00970680" w:rsidRDefault="00970680">
      <w:r>
        <w:separator/>
      </w:r>
    </w:p>
  </w:footnote>
  <w:footnote w:type="continuationSeparator" w:id="0">
    <w:p w14:paraId="6232EDCA" w14:textId="77777777" w:rsidR="00970680" w:rsidRDefault="009706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988F9" w14:textId="77777777" w:rsidR="00773BD9" w:rsidRDefault="00773BD9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2FCE5" w14:textId="7F92C21A" w:rsidR="002075A7" w:rsidRDefault="00BC0CF8">
    <w:pPr>
      <w:pStyle w:val="Kopfzeile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FAC674E" wp14:editId="396282A3">
          <wp:simplePos x="0" y="0"/>
          <wp:positionH relativeFrom="column">
            <wp:posOffset>5680208</wp:posOffset>
          </wp:positionH>
          <wp:positionV relativeFrom="paragraph">
            <wp:posOffset>-226060</wp:posOffset>
          </wp:positionV>
          <wp:extent cx="789177" cy="788242"/>
          <wp:effectExtent l="0" t="0" r="0" b="0"/>
          <wp:wrapNone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udentischer Konvent - Logo 2017 final Kopi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510" cy="7955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5CAB6B" w14:textId="77777777" w:rsidR="00196E2F" w:rsidRDefault="00196E2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3017E" w14:textId="77777777" w:rsidR="00773BD9" w:rsidRDefault="00773BD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3821D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313BF"/>
    <w:multiLevelType w:val="hybridMultilevel"/>
    <w:tmpl w:val="8B34EFD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A213B"/>
    <w:multiLevelType w:val="hybridMultilevel"/>
    <w:tmpl w:val="193C5E4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37EBD"/>
    <w:multiLevelType w:val="hybridMultilevel"/>
    <w:tmpl w:val="EA32F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13216"/>
    <w:multiLevelType w:val="hybridMultilevel"/>
    <w:tmpl w:val="436CFA3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F1F70"/>
    <w:multiLevelType w:val="hybridMultilevel"/>
    <w:tmpl w:val="66984208"/>
    <w:lvl w:ilvl="0" w:tplc="2C32070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D4555"/>
    <w:multiLevelType w:val="hybridMultilevel"/>
    <w:tmpl w:val="FE46737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D718DF"/>
    <w:multiLevelType w:val="hybridMultilevel"/>
    <w:tmpl w:val="B35EC766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AC00BC0"/>
    <w:multiLevelType w:val="hybridMultilevel"/>
    <w:tmpl w:val="E4E0FE76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styleLockTheme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c00,#c8001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NDIwNLWwNLc0M7FU0lEKTi0uzszPAykwrgUAX1TidCwAAAA="/>
  </w:docVars>
  <w:rsids>
    <w:rsidRoot w:val="005938A3"/>
    <w:rsid w:val="000041AE"/>
    <w:rsid w:val="000228D7"/>
    <w:rsid w:val="00044D9C"/>
    <w:rsid w:val="000828C8"/>
    <w:rsid w:val="000A3628"/>
    <w:rsid w:val="001053AC"/>
    <w:rsid w:val="00124B63"/>
    <w:rsid w:val="001402C4"/>
    <w:rsid w:val="00155ECE"/>
    <w:rsid w:val="00163AC9"/>
    <w:rsid w:val="00196E2F"/>
    <w:rsid w:val="002075A7"/>
    <w:rsid w:val="002A57A2"/>
    <w:rsid w:val="002D085C"/>
    <w:rsid w:val="0037339A"/>
    <w:rsid w:val="00386915"/>
    <w:rsid w:val="00397152"/>
    <w:rsid w:val="003A0FB8"/>
    <w:rsid w:val="003A15E0"/>
    <w:rsid w:val="003B53D8"/>
    <w:rsid w:val="003C15D8"/>
    <w:rsid w:val="003C48CA"/>
    <w:rsid w:val="003E3F23"/>
    <w:rsid w:val="004D23FB"/>
    <w:rsid w:val="004E02EA"/>
    <w:rsid w:val="004E0307"/>
    <w:rsid w:val="004F1E8E"/>
    <w:rsid w:val="00543F55"/>
    <w:rsid w:val="005577AD"/>
    <w:rsid w:val="005938A3"/>
    <w:rsid w:val="005D194C"/>
    <w:rsid w:val="00605C2A"/>
    <w:rsid w:val="00611FCC"/>
    <w:rsid w:val="00627DDB"/>
    <w:rsid w:val="006423DA"/>
    <w:rsid w:val="0064339C"/>
    <w:rsid w:val="00655878"/>
    <w:rsid w:val="00697809"/>
    <w:rsid w:val="00705ABC"/>
    <w:rsid w:val="00741F7A"/>
    <w:rsid w:val="00773BD9"/>
    <w:rsid w:val="00776C47"/>
    <w:rsid w:val="00785F47"/>
    <w:rsid w:val="007E3F79"/>
    <w:rsid w:val="00815497"/>
    <w:rsid w:val="0083274B"/>
    <w:rsid w:val="00837C5F"/>
    <w:rsid w:val="0085740B"/>
    <w:rsid w:val="00873AC1"/>
    <w:rsid w:val="0087578F"/>
    <w:rsid w:val="0087661D"/>
    <w:rsid w:val="008827BC"/>
    <w:rsid w:val="008850F4"/>
    <w:rsid w:val="008A6110"/>
    <w:rsid w:val="008E6ECC"/>
    <w:rsid w:val="00904475"/>
    <w:rsid w:val="00906F9B"/>
    <w:rsid w:val="00915E7A"/>
    <w:rsid w:val="00924787"/>
    <w:rsid w:val="009502BA"/>
    <w:rsid w:val="00951E6B"/>
    <w:rsid w:val="00970680"/>
    <w:rsid w:val="009A26DD"/>
    <w:rsid w:val="009A6D79"/>
    <w:rsid w:val="009E4745"/>
    <w:rsid w:val="009F4CFF"/>
    <w:rsid w:val="00A4075C"/>
    <w:rsid w:val="00A86848"/>
    <w:rsid w:val="00AC2D65"/>
    <w:rsid w:val="00AC53B3"/>
    <w:rsid w:val="00AC7D4A"/>
    <w:rsid w:val="00AD604F"/>
    <w:rsid w:val="00AE28FE"/>
    <w:rsid w:val="00AF450B"/>
    <w:rsid w:val="00B0507D"/>
    <w:rsid w:val="00B624AF"/>
    <w:rsid w:val="00B84F23"/>
    <w:rsid w:val="00B93596"/>
    <w:rsid w:val="00BA1EFE"/>
    <w:rsid w:val="00BA49E6"/>
    <w:rsid w:val="00BC0CF8"/>
    <w:rsid w:val="00C00B1B"/>
    <w:rsid w:val="00C053B5"/>
    <w:rsid w:val="00C12021"/>
    <w:rsid w:val="00C608CD"/>
    <w:rsid w:val="00C66CBB"/>
    <w:rsid w:val="00CC5CC7"/>
    <w:rsid w:val="00CD25A0"/>
    <w:rsid w:val="00D21D37"/>
    <w:rsid w:val="00D35F1B"/>
    <w:rsid w:val="00D6383D"/>
    <w:rsid w:val="00DA774A"/>
    <w:rsid w:val="00DD0315"/>
    <w:rsid w:val="00E05D7E"/>
    <w:rsid w:val="00E1004B"/>
    <w:rsid w:val="00E27994"/>
    <w:rsid w:val="00E3297C"/>
    <w:rsid w:val="00E91F14"/>
    <w:rsid w:val="00F22C16"/>
    <w:rsid w:val="00F30D8F"/>
    <w:rsid w:val="00F46DCB"/>
    <w:rsid w:val="00F77C75"/>
    <w:rsid w:val="00F9132C"/>
    <w:rsid w:val="00F9210C"/>
    <w:rsid w:val="00FE0053"/>
    <w:rsid w:val="00FF7DA6"/>
    <w:rsid w:val="00FF7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c00,#c80017"/>
    </o:shapedefaults>
    <o:shapelayout v:ext="edit">
      <o:idmap v:ext="edit" data="2"/>
    </o:shapelayout>
  </w:shapeDefaults>
  <w:decimalSymbol w:val=","/>
  <w:listSeparator w:val=";"/>
  <w14:docId w14:val="660AE01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 w:uiPriority="67"/>
    <w:lsdException w:name="No Spacing" w:locked="0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locked="0" w:semiHidden="1" w:uiPriority="71"/>
    <w:lsdException w:name="List Paragraph" w:locked="0" w:uiPriority="72"/>
    <w:lsdException w:name="Quote" w:locked="0" w:uiPriority="73"/>
    <w:lsdException w:name="Intense Quote" w:locked="0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Standard">
    <w:name w:val="Normal"/>
    <w:qFormat/>
    <w:rPr>
      <w:rFonts w:ascii="Arial" w:hAnsi="Arial"/>
      <w:sz w:val="24"/>
    </w:rPr>
  </w:style>
  <w:style w:type="paragraph" w:styleId="berschrift1">
    <w:name w:val="heading 1"/>
    <w:basedOn w:val="Standard"/>
    <w:next w:val="Standard"/>
    <w:qFormat/>
    <w:pPr>
      <w:keepNext/>
      <w:jc w:val="center"/>
      <w:outlineLvl w:val="0"/>
    </w:pPr>
    <w:rPr>
      <w:b/>
      <w:bCs/>
      <w:sz w:val="28"/>
    </w:rPr>
  </w:style>
  <w:style w:type="paragraph" w:styleId="berschrift2">
    <w:name w:val="heading 2"/>
    <w:basedOn w:val="Standard"/>
    <w:next w:val="Standard"/>
    <w:qFormat/>
    <w:pPr>
      <w:keepNext/>
      <w:outlineLvl w:val="1"/>
    </w:pPr>
    <w:rPr>
      <w:b/>
      <w:bCs/>
      <w:sz w:val="28"/>
    </w:rPr>
  </w:style>
  <w:style w:type="paragraph" w:styleId="berschrift3">
    <w:name w:val="heading 3"/>
    <w:basedOn w:val="Standard"/>
    <w:next w:val="Standard"/>
    <w:qFormat/>
    <w:pPr>
      <w:keepNext/>
      <w:outlineLvl w:val="2"/>
    </w:pPr>
    <w:rPr>
      <w:b/>
      <w:bCs/>
      <w:sz w:val="18"/>
    </w:rPr>
  </w:style>
  <w:style w:type="paragraph" w:styleId="berschrift4">
    <w:name w:val="heading 4"/>
    <w:basedOn w:val="Standard"/>
    <w:next w:val="Standard"/>
    <w:qFormat/>
    <w:pPr>
      <w:keepNext/>
      <w:jc w:val="center"/>
      <w:outlineLvl w:val="3"/>
    </w:pPr>
    <w:rPr>
      <w:b/>
      <w:bCs/>
      <w:sz w:val="36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sz w:val="32"/>
    </w:rPr>
  </w:style>
  <w:style w:type="paragraph" w:styleId="berschrift6">
    <w:name w:val="heading 6"/>
    <w:basedOn w:val="Standard"/>
    <w:next w:val="Standard"/>
    <w:qFormat/>
    <w:pPr>
      <w:keepNext/>
      <w:outlineLvl w:val="5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styleId="Textkrper">
    <w:name w:val="Body Text"/>
    <w:basedOn w:val="Standard"/>
    <w:rPr>
      <w:rFonts w:ascii="Futura Lt BT" w:hAnsi="Futura Lt BT"/>
      <w:snapToGrid w:val="0"/>
      <w:color w:val="808080"/>
      <w:sz w:val="26"/>
    </w:rPr>
  </w:style>
  <w:style w:type="character" w:styleId="BesuchterLink">
    <w:name w:val="FollowedHyperlink"/>
    <w:basedOn w:val="Absatz-Standardschriftart"/>
    <w:rPr>
      <w:color w:val="800080"/>
      <w:u w:val="single"/>
    </w:rPr>
  </w:style>
  <w:style w:type="paragraph" w:styleId="Textkrper2">
    <w:name w:val="Body Text 2"/>
    <w:basedOn w:val="Standard"/>
    <w:rPr>
      <w:b/>
      <w:bCs/>
    </w:rPr>
  </w:style>
  <w:style w:type="paragraph" w:styleId="Textkrper3">
    <w:name w:val="Body Text 3"/>
    <w:basedOn w:val="Standard"/>
    <w:rPr>
      <w:sz w:val="28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locked/>
    <w:rsid w:val="00873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B0507D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72"/>
    <w:rsid w:val="001053AC"/>
    <w:pPr>
      <w:ind w:left="720"/>
      <w:contextualSpacing/>
    </w:pPr>
  </w:style>
  <w:style w:type="character" w:styleId="Platzhaltertext">
    <w:name w:val="Placeholder Text"/>
    <w:basedOn w:val="Absatz-Standardschriftart"/>
    <w:uiPriority w:val="67"/>
    <w:semiHidden/>
    <w:rsid w:val="00705A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42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merun-fonds@ku.d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onvent-sprecherrat@ku.d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43D09E7-5798-4A8F-A7A4-A44B94F48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Förderantrag</vt:lpstr>
    </vt:vector>
  </TitlesOfParts>
  <Company/>
  <LinksUpToDate>false</LinksUpToDate>
  <CharactersWithSpaces>1646</CharactersWithSpaces>
  <SharedDoc>false</SharedDoc>
  <HLinks>
    <vt:vector size="12" baseType="variant">
      <vt:variant>
        <vt:i4>5701679</vt:i4>
      </vt:variant>
      <vt:variant>
        <vt:i4>0</vt:i4>
      </vt:variant>
      <vt:variant>
        <vt:i4>0</vt:i4>
      </vt:variant>
      <vt:variant>
        <vt:i4>5</vt:i4>
      </vt:variant>
      <vt:variant>
        <vt:lpwstr>mailto:konvent-sprecherrat@ku.de</vt:lpwstr>
      </vt:variant>
      <vt:variant>
        <vt:lpwstr/>
      </vt:variant>
      <vt:variant>
        <vt:i4>5701679</vt:i4>
      </vt:variant>
      <vt:variant>
        <vt:i4>3</vt:i4>
      </vt:variant>
      <vt:variant>
        <vt:i4>0</vt:i4>
      </vt:variant>
      <vt:variant>
        <vt:i4>5</vt:i4>
      </vt:variant>
      <vt:variant>
        <vt:lpwstr>mailto:konvent-sprecherrat@ku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örderantrag</dc:title>
  <dc:subject/>
  <dc:creator>Anne Niemann</dc:creator>
  <cp:keywords/>
  <cp:lastModifiedBy>Miriam Gradl</cp:lastModifiedBy>
  <cp:revision>2</cp:revision>
  <cp:lastPrinted>2022-03-14T12:52:00Z</cp:lastPrinted>
  <dcterms:created xsi:type="dcterms:W3CDTF">2022-03-14T16:33:00Z</dcterms:created>
  <dcterms:modified xsi:type="dcterms:W3CDTF">2022-03-14T16:33:00Z</dcterms:modified>
</cp:coreProperties>
</file>